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024BDC5D" w:rsidR="00666C9A" w:rsidRDefault="000A090B"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0A090B">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w:t>
      </w:r>
      <w:proofErr w:type="gramStart"/>
      <w:r w:rsidRPr="00016160">
        <w:t>A4:6E:F</w:t>
      </w:r>
      <w:proofErr w:type="gramEnd"/>
      <w:r w:rsidRPr="00016160">
        <w:t xml:space="preserve">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0A090B">
        <w:fldChar w:fldCharType="begin"/>
      </w:r>
      <w:r w:rsidR="000A090B">
        <w:instrText xml:space="preserve"> SEQ Figure \* ARABIC </w:instrText>
      </w:r>
      <w:r w:rsidR="000A090B">
        <w:fldChar w:fldCharType="separate"/>
      </w:r>
      <w:r w:rsidR="005D26DB">
        <w:rPr>
          <w:noProof/>
        </w:rPr>
        <w:t>1</w:t>
      </w:r>
      <w:r w:rsidR="000A090B">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5AA6494D" w:rsidR="00834E6D" w:rsidRDefault="00C2484E" w:rsidP="001D073D">
      <w:r>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77777777" w:rsidR="00D21511" w:rsidRDefault="00D21511" w:rsidP="00D21511">
      <w:r>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 xml:space="preserve">An IP packet that </w:t>
      </w:r>
      <w:proofErr w:type="gramStart"/>
      <w:r w:rsidRPr="00D21511">
        <w:t>has to</w:t>
      </w:r>
      <w:proofErr w:type="gramEnd"/>
      <w:r w:rsidRPr="00D21511">
        <w:t xml:space="preserve">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t + 60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45E533CC" w14:textId="37E415EE" w:rsidR="0088396F" w:rsidRPr="00B259E0" w:rsidRDefault="00B259E0" w:rsidP="0088396F">
      <w:pPr>
        <w:pStyle w:val="ListParagraph"/>
        <w:numPr>
          <w:ilvl w:val="0"/>
          <w:numId w:val="20"/>
        </w:numPr>
      </w:pPr>
      <w:r>
        <w:t xml:space="preserve">For </w:t>
      </w:r>
      <w:r w:rsidRPr="00B259E0">
        <w:t>the fifth entry</w:t>
      </w:r>
      <w:r w:rsidR="00FE54B6">
        <w:t>,</w:t>
      </w:r>
      <w:r w:rsidRPr="00B259E0">
        <w:t xml:space="preserve"> the state is FREE, so it will continue.</w:t>
      </w:r>
    </w:p>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702C60D1" w14:textId="442A211B" w:rsidR="00B366FC" w:rsidRDefault="0088396F" w:rsidP="007170B3">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877AC9">
        <w:t>.</w:t>
      </w:r>
    </w:p>
    <w:p w14:paraId="1BCB4DDB" w14:textId="2E818575" w:rsidR="0088396F" w:rsidRDefault="0088396F" w:rsidP="007170B3">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p>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lastRenderedPageBreak/>
        <w:t xml:space="preserve">The final updated cache table after t + </w:t>
      </w:r>
      <w:r w:rsidR="003453CA">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9E3581">
        <w:trPr>
          <w:trHeight w:val="315"/>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lastRenderedPageBreak/>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B57AC7"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4C18F28B"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t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15096152" w:rsidR="00102519" w:rsidRDefault="00850137" w:rsidP="00102519">
      <w:r>
        <w:lastRenderedPageBreak/>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 xml:space="preserve">D value is 0, then the datagram can be fragment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0A090B"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0A090B"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0A090B"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0A090B">
        <w:fldChar w:fldCharType="begin"/>
      </w:r>
      <w:r w:rsidR="000A090B">
        <w:instrText xml:space="preserve"> SEQ Figure \* ARABIC </w:instrText>
      </w:r>
      <w:r w:rsidR="000A090B">
        <w:fldChar w:fldCharType="separate"/>
      </w:r>
      <w:r w:rsidR="005D26DB">
        <w:rPr>
          <w:noProof/>
        </w:rPr>
        <w:t>2</w:t>
      </w:r>
      <w:r w:rsidR="000A090B">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lastRenderedPageBreak/>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6C84D45A"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3FA5F9DB" w:rsidR="00D6177D" w:rsidRDefault="00D6177D" w:rsidP="006A54BF">
      <w:pPr>
        <w:rPr>
          <w:rFonts w:eastAsiaTheme="minorEastAsia"/>
        </w:rPr>
      </w:pPr>
      <w:r>
        <w:rPr>
          <w:rFonts w:eastAsiaTheme="minorEastAsia"/>
        </w:rPr>
        <w:t>First bit = 1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41BB97D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00453876"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 the last fragment, so there will not be any next fragment.</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632B1F9A"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7F378B29"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p>
    <w:p w14:paraId="40919A8B" w14:textId="3728339D" w:rsidR="00E45B10" w:rsidRDefault="00713F9C" w:rsidP="00E45B10">
      <w:pPr>
        <w:rPr>
          <w:rFonts w:eastAsiaTheme="minorEastAsia"/>
        </w:rPr>
      </w:pPr>
      <w:r>
        <w:t>From the above information</w:t>
      </w:r>
      <w:r w:rsidR="00FE54B6">
        <w:t>,</w:t>
      </w:r>
      <w:r>
        <w:t xml:space="preserve"> we can see that the total length is less than the header length</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lastRenderedPageBreak/>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582C6484" w:rsidR="00342677" w:rsidRDefault="00055A42" w:rsidP="002F1E87">
      <w:pPr>
        <w:rPr>
          <w:rFonts w:eastAsiaTheme="minorEastAsia"/>
        </w:rPr>
      </w:pPr>
      <w:r>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375631B9" w:rsidR="00055A42" w:rsidRDefault="00055A42" w:rsidP="002F1E87">
      <w:r>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proofErr w:type="gramStart"/>
      <w:r>
        <w:rPr>
          <w:rFonts w:eastAsiaTheme="minorEastAsia"/>
        </w:rPr>
        <w:t>Where</w:t>
      </w:r>
      <w:proofErr w:type="gramEnd"/>
      <w:r>
        <w:rPr>
          <w:rFonts w:eastAsiaTheme="minorEastAsia"/>
        </w:rPr>
        <w:t xml:space="preserv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lastRenderedPageBreak/>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0A090B">
        <w:fldChar w:fldCharType="begin"/>
      </w:r>
      <w:r w:rsidR="000A090B">
        <w:instrText xml:space="preserve"> SEQ Figure \* ARABIC </w:instrText>
      </w:r>
      <w:r w:rsidR="000A090B">
        <w:fldChar w:fldCharType="separate"/>
      </w:r>
      <w:r w:rsidR="005D26DB">
        <w:rPr>
          <w:noProof/>
        </w:rPr>
        <w:t>3</w:t>
      </w:r>
      <w:r w:rsidR="000A090B">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36B91C33"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4B531086"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lastRenderedPageBreak/>
        <w:t>What is the use of segment (which bit is set in the control field and give your answer based on that bit</w:t>
      </w:r>
      <w:proofErr w:type="gramStart"/>
      <w:r w:rsidRPr="00ED23C7">
        <w:t>)</w:t>
      </w:r>
      <w:proofErr w:type="gramEnd"/>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3E2726CF" w:rsidR="007B06A6" w:rsidRDefault="007B06A6" w:rsidP="00D15BCE">
      <w:pPr>
        <w:ind w:left="360"/>
      </w:pPr>
      <w:r>
        <w:t>So, FIN = 1</w:t>
      </w:r>
    </w:p>
    <w:p w14:paraId="7F08ABFC" w14:textId="62870589" w:rsidR="00715CE9" w:rsidRDefault="00715CE9" w:rsidP="00D15BCE">
      <w:pPr>
        <w:ind w:left="360"/>
      </w:pPr>
      <w:r>
        <w:t>So, this segment is used to terminate the connection.</w:t>
      </w:r>
    </w:p>
    <w:p w14:paraId="4AC18A9E" w14:textId="3EA73867" w:rsidR="000A3C66" w:rsidRPr="00D57A6C" w:rsidRDefault="000A3C66" w:rsidP="000A3C66">
      <w:pPr>
        <w:pStyle w:val="MLAnswer"/>
        <w:numPr>
          <w:ilvl w:val="0"/>
          <w:numId w:val="7"/>
        </w:numPr>
      </w:pPr>
      <w:r w:rsidRPr="000A3C66">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2D658F0B"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rwnd and cwnd are 18 and 13, respectively. The last acknowledgment number was 115. A segment with the acknowledgment number 121 and the rwnd of 10 has just been received. Draw a diagram showing the window before and after. The assumption cwnd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lastRenderedPageBreak/>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0A090B">
        <w:fldChar w:fldCharType="begin"/>
      </w:r>
      <w:r w:rsidR="000A090B">
        <w:instrText xml:space="preserve"> SEQ Figure \* ARABIC </w:instrText>
      </w:r>
      <w:r w:rsidR="000A090B">
        <w:fldChar w:fldCharType="separate"/>
      </w:r>
      <w:r>
        <w:rPr>
          <w:noProof/>
        </w:rPr>
        <w:t>4</w:t>
      </w:r>
      <w:r w:rsidR="000A090B">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01C90A28"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lastRenderedPageBreak/>
        <w:t>Ans:</w:t>
      </w:r>
    </w:p>
    <w:p w14:paraId="1FEDA409" w14:textId="2C7C5B57"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E2ECC" w14:textId="77777777" w:rsidR="000A090B" w:rsidRDefault="000A090B" w:rsidP="005F5648">
      <w:pPr>
        <w:spacing w:after="0" w:line="240" w:lineRule="auto"/>
      </w:pPr>
      <w:r>
        <w:separator/>
      </w:r>
    </w:p>
  </w:endnote>
  <w:endnote w:type="continuationSeparator" w:id="0">
    <w:p w14:paraId="07EF51D7" w14:textId="77777777" w:rsidR="000A090B" w:rsidRDefault="000A090B"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E951E" w14:textId="77777777" w:rsidR="000A090B" w:rsidRDefault="000A090B" w:rsidP="005F5648">
      <w:pPr>
        <w:spacing w:after="0" w:line="240" w:lineRule="auto"/>
      </w:pPr>
      <w:r>
        <w:separator/>
      </w:r>
    </w:p>
  </w:footnote>
  <w:footnote w:type="continuationSeparator" w:id="0">
    <w:p w14:paraId="56852389" w14:textId="77777777" w:rsidR="000A090B" w:rsidRDefault="000A090B"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6DE14FF4" w:rsidR="00F024CA" w:rsidRDefault="00F024CA">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6FA"/>
    <w:rsid w:val="000071F4"/>
    <w:rsid w:val="000073BA"/>
    <w:rsid w:val="00010862"/>
    <w:rsid w:val="00011568"/>
    <w:rsid w:val="000117C9"/>
    <w:rsid w:val="0001325C"/>
    <w:rsid w:val="00015B6E"/>
    <w:rsid w:val="00015BEE"/>
    <w:rsid w:val="00015F10"/>
    <w:rsid w:val="00016160"/>
    <w:rsid w:val="000179F8"/>
    <w:rsid w:val="00020656"/>
    <w:rsid w:val="000244CE"/>
    <w:rsid w:val="00026AE8"/>
    <w:rsid w:val="00027AC8"/>
    <w:rsid w:val="00031503"/>
    <w:rsid w:val="000334A6"/>
    <w:rsid w:val="00034917"/>
    <w:rsid w:val="00037061"/>
    <w:rsid w:val="0003752A"/>
    <w:rsid w:val="00037ED9"/>
    <w:rsid w:val="00043A25"/>
    <w:rsid w:val="00055A42"/>
    <w:rsid w:val="000575C3"/>
    <w:rsid w:val="00065215"/>
    <w:rsid w:val="00070F2E"/>
    <w:rsid w:val="00080AB1"/>
    <w:rsid w:val="000821CF"/>
    <w:rsid w:val="00090A38"/>
    <w:rsid w:val="00095B54"/>
    <w:rsid w:val="00095C0A"/>
    <w:rsid w:val="00096007"/>
    <w:rsid w:val="00096971"/>
    <w:rsid w:val="000A090B"/>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2519"/>
    <w:rsid w:val="0010315B"/>
    <w:rsid w:val="0010586F"/>
    <w:rsid w:val="00111BB4"/>
    <w:rsid w:val="00112418"/>
    <w:rsid w:val="00112E9A"/>
    <w:rsid w:val="00114117"/>
    <w:rsid w:val="00122B14"/>
    <w:rsid w:val="00127F83"/>
    <w:rsid w:val="00135A2C"/>
    <w:rsid w:val="00136C2C"/>
    <w:rsid w:val="00143893"/>
    <w:rsid w:val="00145805"/>
    <w:rsid w:val="001500D0"/>
    <w:rsid w:val="001544D0"/>
    <w:rsid w:val="00155355"/>
    <w:rsid w:val="001641E8"/>
    <w:rsid w:val="0017190B"/>
    <w:rsid w:val="001819E5"/>
    <w:rsid w:val="00186CAA"/>
    <w:rsid w:val="00194742"/>
    <w:rsid w:val="001A21DA"/>
    <w:rsid w:val="001A225F"/>
    <w:rsid w:val="001A46F2"/>
    <w:rsid w:val="001B1744"/>
    <w:rsid w:val="001B26F7"/>
    <w:rsid w:val="001B2E5E"/>
    <w:rsid w:val="001B4115"/>
    <w:rsid w:val="001B451F"/>
    <w:rsid w:val="001B4CF0"/>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1C93"/>
    <w:rsid w:val="002929E0"/>
    <w:rsid w:val="00296FB8"/>
    <w:rsid w:val="002A1408"/>
    <w:rsid w:val="002A215A"/>
    <w:rsid w:val="002A26D1"/>
    <w:rsid w:val="002A6A54"/>
    <w:rsid w:val="002A7BA1"/>
    <w:rsid w:val="002B145B"/>
    <w:rsid w:val="002B65F0"/>
    <w:rsid w:val="002C64C1"/>
    <w:rsid w:val="002D1712"/>
    <w:rsid w:val="002D3E10"/>
    <w:rsid w:val="002D4B11"/>
    <w:rsid w:val="002D657E"/>
    <w:rsid w:val="002D65ED"/>
    <w:rsid w:val="002E08FB"/>
    <w:rsid w:val="002E7FA0"/>
    <w:rsid w:val="002F1E87"/>
    <w:rsid w:val="002F56FE"/>
    <w:rsid w:val="002F5D1C"/>
    <w:rsid w:val="003019D6"/>
    <w:rsid w:val="00304310"/>
    <w:rsid w:val="00313739"/>
    <w:rsid w:val="00317419"/>
    <w:rsid w:val="00317B30"/>
    <w:rsid w:val="0032200C"/>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701E3"/>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372F"/>
    <w:rsid w:val="0048420B"/>
    <w:rsid w:val="004846BB"/>
    <w:rsid w:val="00487C06"/>
    <w:rsid w:val="00487DBA"/>
    <w:rsid w:val="004920B5"/>
    <w:rsid w:val="004A203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7EC2"/>
    <w:rsid w:val="00571D9A"/>
    <w:rsid w:val="00573C4C"/>
    <w:rsid w:val="0058342B"/>
    <w:rsid w:val="0058410B"/>
    <w:rsid w:val="00596ACE"/>
    <w:rsid w:val="005A4D61"/>
    <w:rsid w:val="005A7F4B"/>
    <w:rsid w:val="005B25C4"/>
    <w:rsid w:val="005B2D25"/>
    <w:rsid w:val="005B3E13"/>
    <w:rsid w:val="005B77BF"/>
    <w:rsid w:val="005C28A1"/>
    <w:rsid w:val="005C68A1"/>
    <w:rsid w:val="005D26DB"/>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444D"/>
    <w:rsid w:val="0063690C"/>
    <w:rsid w:val="00642D65"/>
    <w:rsid w:val="00643B9F"/>
    <w:rsid w:val="00655F72"/>
    <w:rsid w:val="006574C7"/>
    <w:rsid w:val="00666393"/>
    <w:rsid w:val="00666C9A"/>
    <w:rsid w:val="00670649"/>
    <w:rsid w:val="00680A03"/>
    <w:rsid w:val="00683F19"/>
    <w:rsid w:val="006875D4"/>
    <w:rsid w:val="00693029"/>
    <w:rsid w:val="006A54BF"/>
    <w:rsid w:val="006A5D4F"/>
    <w:rsid w:val="006B0E15"/>
    <w:rsid w:val="006B1220"/>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632F"/>
    <w:rsid w:val="007D0EDF"/>
    <w:rsid w:val="007E0252"/>
    <w:rsid w:val="007F17BF"/>
    <w:rsid w:val="007F65AE"/>
    <w:rsid w:val="00812835"/>
    <w:rsid w:val="008146C6"/>
    <w:rsid w:val="008234F4"/>
    <w:rsid w:val="00826D3B"/>
    <w:rsid w:val="00834E6D"/>
    <w:rsid w:val="00842321"/>
    <w:rsid w:val="008438D4"/>
    <w:rsid w:val="008454E8"/>
    <w:rsid w:val="00850137"/>
    <w:rsid w:val="00852EEC"/>
    <w:rsid w:val="008632ED"/>
    <w:rsid w:val="00863FA9"/>
    <w:rsid w:val="0086431A"/>
    <w:rsid w:val="00865D2D"/>
    <w:rsid w:val="00873957"/>
    <w:rsid w:val="00875451"/>
    <w:rsid w:val="00877AC9"/>
    <w:rsid w:val="0088396F"/>
    <w:rsid w:val="0088679E"/>
    <w:rsid w:val="008925E3"/>
    <w:rsid w:val="00893F37"/>
    <w:rsid w:val="008A06A4"/>
    <w:rsid w:val="008A3EF2"/>
    <w:rsid w:val="008A5612"/>
    <w:rsid w:val="008A6993"/>
    <w:rsid w:val="008B3AB3"/>
    <w:rsid w:val="008B694C"/>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9CE"/>
    <w:rsid w:val="0094132A"/>
    <w:rsid w:val="00953D4C"/>
    <w:rsid w:val="00955029"/>
    <w:rsid w:val="00963B9F"/>
    <w:rsid w:val="009644CF"/>
    <w:rsid w:val="009651A2"/>
    <w:rsid w:val="00975182"/>
    <w:rsid w:val="00977F6C"/>
    <w:rsid w:val="00980625"/>
    <w:rsid w:val="0098082D"/>
    <w:rsid w:val="0098092B"/>
    <w:rsid w:val="009A0CD4"/>
    <w:rsid w:val="009A4450"/>
    <w:rsid w:val="009A4F0A"/>
    <w:rsid w:val="009A6B02"/>
    <w:rsid w:val="009B0E0A"/>
    <w:rsid w:val="009B2D30"/>
    <w:rsid w:val="009B3025"/>
    <w:rsid w:val="009B3360"/>
    <w:rsid w:val="009B3808"/>
    <w:rsid w:val="009B67B2"/>
    <w:rsid w:val="009C2798"/>
    <w:rsid w:val="009C409F"/>
    <w:rsid w:val="009C7D15"/>
    <w:rsid w:val="009D7028"/>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7FB8"/>
    <w:rsid w:val="00AF3B91"/>
    <w:rsid w:val="00B03953"/>
    <w:rsid w:val="00B059C1"/>
    <w:rsid w:val="00B0699C"/>
    <w:rsid w:val="00B06E2A"/>
    <w:rsid w:val="00B142D4"/>
    <w:rsid w:val="00B15613"/>
    <w:rsid w:val="00B205F8"/>
    <w:rsid w:val="00B216E8"/>
    <w:rsid w:val="00B259E0"/>
    <w:rsid w:val="00B27384"/>
    <w:rsid w:val="00B32084"/>
    <w:rsid w:val="00B366FC"/>
    <w:rsid w:val="00B4104F"/>
    <w:rsid w:val="00B413FC"/>
    <w:rsid w:val="00B46683"/>
    <w:rsid w:val="00B4737C"/>
    <w:rsid w:val="00B52532"/>
    <w:rsid w:val="00B551CC"/>
    <w:rsid w:val="00B56451"/>
    <w:rsid w:val="00B652F9"/>
    <w:rsid w:val="00B65D7F"/>
    <w:rsid w:val="00B65D99"/>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485"/>
    <w:rsid w:val="00BB6A27"/>
    <w:rsid w:val="00BB7253"/>
    <w:rsid w:val="00BB7EE9"/>
    <w:rsid w:val="00BC07F0"/>
    <w:rsid w:val="00BC3E61"/>
    <w:rsid w:val="00BD6F06"/>
    <w:rsid w:val="00BE2FEB"/>
    <w:rsid w:val="00BE68D8"/>
    <w:rsid w:val="00BF0B30"/>
    <w:rsid w:val="00BF1422"/>
    <w:rsid w:val="00BF4295"/>
    <w:rsid w:val="00BF4842"/>
    <w:rsid w:val="00BF4919"/>
    <w:rsid w:val="00C07E11"/>
    <w:rsid w:val="00C13701"/>
    <w:rsid w:val="00C13A4E"/>
    <w:rsid w:val="00C1546B"/>
    <w:rsid w:val="00C15AD0"/>
    <w:rsid w:val="00C228CE"/>
    <w:rsid w:val="00C2484E"/>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B048F"/>
    <w:rsid w:val="00CB3E2A"/>
    <w:rsid w:val="00CB6C98"/>
    <w:rsid w:val="00CC2A96"/>
    <w:rsid w:val="00CC3906"/>
    <w:rsid w:val="00CC44E3"/>
    <w:rsid w:val="00CD2B38"/>
    <w:rsid w:val="00CD3323"/>
    <w:rsid w:val="00CD430E"/>
    <w:rsid w:val="00CD7087"/>
    <w:rsid w:val="00CD766D"/>
    <w:rsid w:val="00CE6690"/>
    <w:rsid w:val="00CE6DEC"/>
    <w:rsid w:val="00CF3B3F"/>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5B10"/>
    <w:rsid w:val="00E469A6"/>
    <w:rsid w:val="00E51783"/>
    <w:rsid w:val="00E56BEF"/>
    <w:rsid w:val="00E63990"/>
    <w:rsid w:val="00E643F9"/>
    <w:rsid w:val="00E73804"/>
    <w:rsid w:val="00E7522D"/>
    <w:rsid w:val="00E87259"/>
    <w:rsid w:val="00E91681"/>
    <w:rsid w:val="00E93835"/>
    <w:rsid w:val="00E93C98"/>
    <w:rsid w:val="00E94F0C"/>
    <w:rsid w:val="00E954C0"/>
    <w:rsid w:val="00EB018F"/>
    <w:rsid w:val="00EC4F63"/>
    <w:rsid w:val="00EC73FC"/>
    <w:rsid w:val="00ED1E69"/>
    <w:rsid w:val="00ED23C7"/>
    <w:rsid w:val="00ED4496"/>
    <w:rsid w:val="00EE11BA"/>
    <w:rsid w:val="00EF7662"/>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713F4B"/>
    <w:rsid w:val="00817CB2"/>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2</TotalTime>
  <Pages>14</Pages>
  <Words>2227</Words>
  <Characters>1269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ini (A20473969)</dc:creator>
  <cp:keywords/>
  <dc:description/>
  <cp:lastModifiedBy>Sukanta Sharma</cp:lastModifiedBy>
  <cp:revision>134</cp:revision>
  <cp:lastPrinted>2021-04-07T16:42:00Z</cp:lastPrinted>
  <dcterms:created xsi:type="dcterms:W3CDTF">2021-03-31T18:34:00Z</dcterms:created>
  <dcterms:modified xsi:type="dcterms:W3CDTF">2021-05-15T01:49:00Z</dcterms:modified>
  <cp:category>CS 542 – Computer Networks – I | Spring 2021 | Illinois Institute of Technology</cp:category>
</cp:coreProperties>
</file>